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61F0C117" w:rsidR="00291E2D" w:rsidRPr="00297326" w:rsidRDefault="002F6102" w:rsidP="00297326">
      <w:pPr>
        <w:pStyle w:val="a7"/>
        <w:numPr>
          <w:ilvl w:val="0"/>
          <w:numId w:val="2"/>
        </w:numPr>
        <w:spacing w:line="240" w:lineRule="auto"/>
        <w:rPr>
          <w:rFonts w:ascii="Arial Nova Light" w:hAnsi="Arial Nova Light" w:cs="Times New Roman"/>
          <w:bCs/>
          <w:sz w:val="24"/>
          <w:szCs w:val="24"/>
        </w:rPr>
      </w:pPr>
      <w:r w:rsidRPr="00297326">
        <w:rPr>
          <w:rFonts w:ascii="Arial Nova Light" w:hAnsi="Arial Nova Light" w:cs="Times New Roman"/>
          <w:bCs/>
          <w:sz w:val="24"/>
          <w:szCs w:val="24"/>
        </w:rPr>
        <w:t>2.375”</w:t>
      </w:r>
      <w:r w:rsidRPr="00297326">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26C86396" w:rsidR="005F0ABD" w:rsidRPr="005F0ABD" w:rsidRDefault="009E0F69" w:rsidP="005F0ABD">
      <w:pPr>
        <w:pStyle w:v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70A0CDB3" w14:textId="77777777" w:rsidR="005F0ABD" w:rsidRPr="001C04EC" w:rsidRDefault="005F0ABD" w:rsidP="005F0ABD">
      <w:pPr>
        <w:spacing w:line="240" w:lineRule="auto"/>
        <w:rPr>
          <w:rFonts w:ascii="Arial Nova" w:hAnsi="Arial Nova" w:cs="Times New Roman" w:hint="eastAsia"/>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2D206645" w:rsidR="005F0ABD" w:rsidRDefault="005F0ABD" w:rsidP="005F0ABD">
      <w:pPr>
        <w:spacing w:line="240" w:lineRule="auto"/>
        <w:rPr>
          <w:rFonts w:ascii="Arial Nova" w:hAnsi="Arial Nova" w:cs="Times New Roman"/>
          <w:bCs/>
          <w:sz w:val="24"/>
          <w:szCs w:val="24"/>
          <w:lang w:eastAsia="zh-TW"/>
        </w:rPr>
      </w:pPr>
    </w:p>
    <w:p w14:paraId="4F0041E7" w14:textId="57ED16C7" w:rsidR="00657CB3" w:rsidRDefault="00657CB3" w:rsidP="005F0ABD">
      <w:pPr>
        <w:spacing w:line="240" w:lineRule="auto"/>
        <w:rPr>
          <w:rFonts w:ascii="Arial Nova" w:hAnsi="Arial Nova" w:cs="Times New Roman"/>
          <w:bCs/>
          <w:sz w:val="24"/>
          <w:szCs w:val="24"/>
          <w:lang w:eastAsia="zh-TW"/>
        </w:rPr>
      </w:pPr>
    </w:p>
    <w:p w14:paraId="3D8FC4A8" w14:textId="4F783E3E" w:rsidR="00657CB3" w:rsidRDefault="00657CB3" w:rsidP="005F0ABD">
      <w:pPr>
        <w:spacing w:line="240" w:lineRule="auto"/>
        <w:rPr>
          <w:rFonts w:ascii="Arial Nova" w:hAnsi="Arial Nova" w:cs="Times New Roman"/>
          <w:bCs/>
          <w:sz w:val="24"/>
          <w:szCs w:val="24"/>
          <w:lang w:eastAsia="zh-TW"/>
        </w:rPr>
      </w:pPr>
    </w:p>
    <w:p w14:paraId="52F8A8DD" w14:textId="2873060C" w:rsidR="00657CB3" w:rsidRDefault="00657CB3" w:rsidP="005F0ABD">
      <w:pPr>
        <w:spacing w:line="240" w:lineRule="auto"/>
        <w:rPr>
          <w:rFonts w:ascii="Arial Nova" w:hAnsi="Arial Nova" w:cs="Times New Roman"/>
          <w:bCs/>
          <w:sz w:val="24"/>
          <w:szCs w:val="24"/>
          <w:lang w:eastAsia="zh-TW"/>
        </w:rPr>
      </w:pPr>
    </w:p>
    <w:p w14:paraId="5FBBB314" w14:textId="77777777" w:rsidR="00657CB3" w:rsidRDefault="00657CB3" w:rsidP="005F0ABD">
      <w:pPr>
        <w:spacing w:line="240" w:lineRule="auto"/>
        <w:rPr>
          <w:rFonts w:ascii="Arial Nova" w:hAnsi="Arial Nova" w:cs="Times New Roman" w:hint="eastAsia"/>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lastRenderedPageBreak/>
        <w:t>Thermoplastic</w:t>
      </w:r>
      <w:r w:rsidR="00AF258A">
        <w:rPr>
          <w:rFonts w:ascii="Arial Nova" w:hAnsi="Arial Nova" w:cs="Times New Roman"/>
          <w:bCs/>
          <w:sz w:val="24"/>
          <w:szCs w:val="24"/>
          <w:lang w:eastAsia="zh-TW"/>
        </w:rPr>
        <w:t xml:space="preserve"> Coating:</w:t>
      </w:r>
    </w:p>
    <w:p w14:paraId="37346EAB" w14:textId="4FCBA30F"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sidR="00B612E9">
        <w:rPr>
          <w:rFonts w:ascii="Arial Nova Light" w:hAnsi="Arial Nova Light" w:cs="Times New Roman"/>
        </w:rPr>
        <w:t>59~79</w:t>
      </w:r>
      <w:r w:rsidRPr="00C9285E">
        <w:rPr>
          <w:rFonts w:ascii="Arial Nova Light" w:hAnsi="Arial Nova Light" w:cs="Times New Roman"/>
        </w:rPr>
        <w:t xml:space="preserve"> mills thick</w:t>
      </w:r>
    </w:p>
    <w:p w14:paraId="4380C7EE" w14:textId="77777777" w:rsidR="007C461D" w:rsidRPr="00C9285E" w:rsidRDefault="007C461D" w:rsidP="007C461D">
      <w:pPr>
        <w:pStyle w:val="a7"/>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a7"/>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a7"/>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5D2BFC08" w14:textId="77777777" w:rsidR="00657CB3" w:rsidRDefault="00657CB3" w:rsidP="005F0ABD">
      <w:pPr>
        <w:spacing w:line="240" w:lineRule="auto"/>
        <w:rPr>
          <w:rFonts w:ascii="Arial Nova Light" w:hAnsi="Arial Nova Light" w:cs="Times New Roman"/>
          <w:b/>
          <w:sz w:val="24"/>
          <w:szCs w:val="24"/>
          <w:lang w:eastAsia="zh-TW"/>
        </w:rPr>
      </w:pPr>
    </w:p>
    <w:p w14:paraId="5EB6592F" w14:textId="16F77F71"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B35E0" w14:textId="77777777" w:rsidR="00AF3B25" w:rsidRDefault="00AF3B25" w:rsidP="00E972D5">
      <w:pPr>
        <w:spacing w:after="0" w:line="240" w:lineRule="auto"/>
      </w:pPr>
      <w:r>
        <w:separator/>
      </w:r>
    </w:p>
  </w:endnote>
  <w:endnote w:type="continuationSeparator" w:id="0">
    <w:p w14:paraId="7BB1664A" w14:textId="77777777" w:rsidR="00AF3B25" w:rsidRDefault="00AF3B25"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3D9C8" w14:textId="77777777" w:rsidR="00AF3B25" w:rsidRDefault="00AF3B25" w:rsidP="00E972D5">
      <w:pPr>
        <w:spacing w:after="0" w:line="240" w:lineRule="auto"/>
      </w:pPr>
      <w:r>
        <w:separator/>
      </w:r>
    </w:p>
  </w:footnote>
  <w:footnote w:type="continuationSeparator" w:id="0">
    <w:p w14:paraId="270CB272" w14:textId="77777777" w:rsidR="00AF3B25" w:rsidRDefault="00AF3B25"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97326"/>
    <w:rsid w:val="002F6102"/>
    <w:rsid w:val="004503E3"/>
    <w:rsid w:val="004D2504"/>
    <w:rsid w:val="00544532"/>
    <w:rsid w:val="005D5BE0"/>
    <w:rsid w:val="005F0ABD"/>
    <w:rsid w:val="005F4D99"/>
    <w:rsid w:val="00657CB3"/>
    <w:rsid w:val="006D2EB5"/>
    <w:rsid w:val="00736131"/>
    <w:rsid w:val="007C461D"/>
    <w:rsid w:val="008F2C8C"/>
    <w:rsid w:val="00972085"/>
    <w:rsid w:val="00992890"/>
    <w:rsid w:val="009E0F69"/>
    <w:rsid w:val="00AF258A"/>
    <w:rsid w:val="00AF3B25"/>
    <w:rsid w:val="00AF49EB"/>
    <w:rsid w:val="00B07A25"/>
    <w:rsid w:val="00B612E9"/>
    <w:rsid w:val="00BC0569"/>
    <w:rsid w:val="00C9285E"/>
    <w:rsid w:val="00D65B6F"/>
    <w:rsid w:val="00DB7CD4"/>
    <w:rsid w:val="00DC30BC"/>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customXml/itemProps2.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4.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4</cp:revision>
  <dcterms:created xsi:type="dcterms:W3CDTF">2020-08-20T10:48:00Z</dcterms:created>
  <dcterms:modified xsi:type="dcterms:W3CDTF">2020-08-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